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D32F1" w14:textId="77777777" w:rsidR="00891380" w:rsidRDefault="00891380" w:rsidP="00891380">
      <w:r>
        <w:t>Blog "Smakowity kąsek"</w:t>
      </w:r>
    </w:p>
    <w:p w14:paraId="2A482DD4" w14:textId="77777777" w:rsidR="00891380" w:rsidRDefault="00891380" w:rsidP="00891380"/>
    <w:p w14:paraId="2E12F589" w14:textId="77777777" w:rsidR="00891380" w:rsidRDefault="00891380" w:rsidP="00891380">
      <w:r>
        <w:t>- Przepisy</w:t>
      </w:r>
    </w:p>
    <w:p w14:paraId="2862423E" w14:textId="77777777" w:rsidR="00891380" w:rsidRDefault="00891380" w:rsidP="00891380">
      <w:r>
        <w:t>- Moje ulubione strony</w:t>
      </w:r>
    </w:p>
    <w:p w14:paraId="5C940436" w14:textId="77777777" w:rsidR="00891380" w:rsidRDefault="00891380" w:rsidP="00891380">
      <w:r>
        <w:t>- Kontakt</w:t>
      </w:r>
    </w:p>
    <w:p w14:paraId="35727498" w14:textId="77777777" w:rsidR="00891380" w:rsidRDefault="00891380" w:rsidP="00891380"/>
    <w:p w14:paraId="02EFB10E" w14:textId="77777777" w:rsidR="00891380" w:rsidRDefault="00891380" w:rsidP="00891380">
      <w:r>
        <w:t>Z kuchni Azjatyckiej</w:t>
      </w:r>
    </w:p>
    <w:p w14:paraId="406824A7" w14:textId="77777777" w:rsidR="00891380" w:rsidRDefault="00891380" w:rsidP="00891380">
      <w:r>
        <w:t>opublikowane przez Imię_Nazwisko, 17 marca 2014 r.</w:t>
      </w:r>
    </w:p>
    <w:p w14:paraId="7652E7D8" w14:textId="77777777" w:rsidR="00891380" w:rsidRDefault="00891380" w:rsidP="00891380"/>
    <w:p w14:paraId="65953DC1" w14:textId="77777777" w:rsidR="00891380" w:rsidRDefault="00891380" w:rsidP="00891380">
      <w:r>
        <w:t xml:space="preserve">Kuchnia azjatycka powszechnie uważana za jedną z najlepszych i najbardziej oryginalnych kuchni świata. </w:t>
      </w:r>
    </w:p>
    <w:p w14:paraId="296F11B9" w14:textId="77777777" w:rsidR="00891380" w:rsidRDefault="00891380" w:rsidP="00891380">
      <w:r>
        <w:t>Należą do niej kuchnia tajska, japońska, indyjska, koreańska, wietnamska i wiele innych.</w:t>
      </w:r>
    </w:p>
    <w:p w14:paraId="25079C4F" w14:textId="77777777" w:rsidR="00891380" w:rsidRDefault="00891380" w:rsidP="00891380"/>
    <w:p w14:paraId="30043BB9" w14:textId="77777777" w:rsidR="00891380" w:rsidRDefault="00891380" w:rsidP="00891380">
      <w:r>
        <w:t>Kuchnia tajska</w:t>
      </w:r>
    </w:p>
    <w:p w14:paraId="2D73E473" w14:textId="77777777" w:rsidR="00891380" w:rsidRDefault="00891380" w:rsidP="00891380">
      <w:r>
        <w:t xml:space="preserve">Kuchnia Tajska to kuchnia, która posiada najostrzejsze potrawy świata. Papryka to jeden z głównych składników kuchni tajskiej, </w:t>
      </w:r>
    </w:p>
    <w:p w14:paraId="520FEB1D" w14:textId="77777777" w:rsidR="00891380" w:rsidRDefault="00891380" w:rsidP="00891380">
      <w:r>
        <w:t xml:space="preserve">została przywieziona do Tajlandii przez Portugalczyków. </w:t>
      </w:r>
    </w:p>
    <w:p w14:paraId="47BBA17C" w14:textId="77777777" w:rsidR="00891380" w:rsidRDefault="00891380" w:rsidP="00891380">
      <w:r>
        <w:t>Tajowie twierdzą, że to właśnie tajska papryka chilli jest najostrzejszą na świecie.</w:t>
      </w:r>
    </w:p>
    <w:p w14:paraId="042EE5BF" w14:textId="77777777" w:rsidR="00891380" w:rsidRDefault="00891380" w:rsidP="00891380"/>
    <w:p w14:paraId="16307FBF" w14:textId="77777777" w:rsidR="00891380" w:rsidRDefault="00891380" w:rsidP="00891380">
      <w:r>
        <w:t>Ostro Kwaśna Zupa z Grzybami</w:t>
      </w:r>
    </w:p>
    <w:p w14:paraId="5DA16E12" w14:textId="77777777" w:rsidR="00891380" w:rsidRDefault="00891380" w:rsidP="00891380">
      <w:r>
        <w:t>SKŁADNIKI :</w:t>
      </w:r>
    </w:p>
    <w:p w14:paraId="15087E69" w14:textId="77777777" w:rsidR="00891380" w:rsidRDefault="00891380" w:rsidP="00891380"/>
    <w:p w14:paraId="01E63BC5" w14:textId="77777777" w:rsidR="00891380" w:rsidRDefault="00891380" w:rsidP="00891380">
      <w:r>
        <w:t>1,5l bulionu drobiowego</w:t>
      </w:r>
    </w:p>
    <w:p w14:paraId="788F9BD3" w14:textId="77777777" w:rsidR="00891380" w:rsidRDefault="00891380" w:rsidP="00891380"/>
    <w:p w14:paraId="3859F4C0" w14:textId="77777777" w:rsidR="00891380" w:rsidRDefault="00891380" w:rsidP="00891380">
      <w:r>
        <w:t>2 ząbki czosnko, drobno posiekane</w:t>
      </w:r>
    </w:p>
    <w:p w14:paraId="6E0F4755" w14:textId="77777777" w:rsidR="00891380" w:rsidRDefault="00891380" w:rsidP="00891380"/>
    <w:p w14:paraId="5B30830F" w14:textId="77777777" w:rsidR="00891380" w:rsidRDefault="00891380" w:rsidP="00891380">
      <w:r>
        <w:t>2 łyżeczki drobno posiekanego imbiru</w:t>
      </w:r>
    </w:p>
    <w:p w14:paraId="6F20C7F7" w14:textId="77777777" w:rsidR="00891380" w:rsidRDefault="00891380" w:rsidP="00891380"/>
    <w:p w14:paraId="57A42FB0" w14:textId="77777777" w:rsidR="00891380" w:rsidRDefault="00891380" w:rsidP="00891380">
      <w:r>
        <w:t>4 łyżki sosu rybnego</w:t>
      </w:r>
    </w:p>
    <w:p w14:paraId="50C64E93" w14:textId="77777777" w:rsidR="00891380" w:rsidRDefault="00891380" w:rsidP="00891380"/>
    <w:p w14:paraId="62C13CDC" w14:textId="77777777" w:rsidR="00891380" w:rsidRDefault="00891380" w:rsidP="00891380">
      <w:r>
        <w:t>300g pieczarek, pokrojonych w ćwiartki</w:t>
      </w:r>
    </w:p>
    <w:p w14:paraId="2A48AD7F" w14:textId="77777777" w:rsidR="00891380" w:rsidRDefault="00891380" w:rsidP="00891380"/>
    <w:p w14:paraId="4134B85A" w14:textId="77777777" w:rsidR="00891380" w:rsidRDefault="00891380" w:rsidP="00891380">
      <w:r>
        <w:lastRenderedPageBreak/>
        <w:t>300g poszatkowanej kapusty pekińskiej</w:t>
      </w:r>
    </w:p>
    <w:p w14:paraId="1E913F05" w14:textId="77777777" w:rsidR="00891380" w:rsidRDefault="00891380" w:rsidP="00891380"/>
    <w:p w14:paraId="452B72FD" w14:textId="77777777" w:rsidR="00891380" w:rsidRDefault="00891380" w:rsidP="00891380">
      <w:r>
        <w:t>1 marchewska, pokrojona w plastry</w:t>
      </w:r>
    </w:p>
    <w:p w14:paraId="2EE73B63" w14:textId="77777777" w:rsidR="00891380" w:rsidRDefault="00891380" w:rsidP="00891380"/>
    <w:p w14:paraId="77DE18E2" w14:textId="77777777" w:rsidR="00891380" w:rsidRDefault="00891380" w:rsidP="00891380">
      <w:r>
        <w:t>150g przekrojonych na pół pomidorków koktajlowych</w:t>
      </w:r>
    </w:p>
    <w:p w14:paraId="1E6D80BA" w14:textId="77777777" w:rsidR="00891380" w:rsidRDefault="00891380" w:rsidP="00891380"/>
    <w:p w14:paraId="69F02554" w14:textId="77777777" w:rsidR="00891380" w:rsidRDefault="00891380" w:rsidP="00891380">
      <w:r>
        <w:t>sok z połowy limonki</w:t>
      </w:r>
    </w:p>
    <w:p w14:paraId="3CD4E57A" w14:textId="77777777" w:rsidR="00891380" w:rsidRDefault="00891380" w:rsidP="00891380"/>
    <w:p w14:paraId="4E744A9E" w14:textId="77777777" w:rsidR="00891380" w:rsidRDefault="00891380" w:rsidP="00891380">
      <w:r>
        <w:t>sos chili sriracha do smaku</w:t>
      </w:r>
    </w:p>
    <w:p w14:paraId="5E5F6C4F" w14:textId="77777777" w:rsidR="00891380" w:rsidRDefault="00891380" w:rsidP="00891380"/>
    <w:p w14:paraId="0DCAF588" w14:textId="77777777" w:rsidR="00891380" w:rsidRDefault="00891380" w:rsidP="00891380">
      <w:r>
        <w:t>2 łyżki pasty tom yum</w:t>
      </w:r>
    </w:p>
    <w:p w14:paraId="3E3A2C49" w14:textId="77777777" w:rsidR="00891380" w:rsidRDefault="00891380" w:rsidP="00891380"/>
    <w:p w14:paraId="58C1CA1B" w14:textId="77777777" w:rsidR="00891380" w:rsidRDefault="00891380" w:rsidP="00891380">
      <w:r>
        <w:t>zielona pietruszka</w:t>
      </w:r>
    </w:p>
    <w:p w14:paraId="1D7342A1" w14:textId="77777777" w:rsidR="00891380" w:rsidRDefault="00891380" w:rsidP="00891380"/>
    <w:p w14:paraId="69CFE5A4" w14:textId="77777777" w:rsidR="00891380" w:rsidRDefault="00891380" w:rsidP="00891380">
      <w:r>
        <w:t>SPOSÓB PRZYGOTOWANIA :</w:t>
      </w:r>
    </w:p>
    <w:p w14:paraId="67A9A589" w14:textId="77777777" w:rsidR="00891380" w:rsidRDefault="00891380" w:rsidP="00891380"/>
    <w:p w14:paraId="72405441" w14:textId="77777777" w:rsidR="00891380" w:rsidRDefault="00891380" w:rsidP="00891380">
      <w:r>
        <w:t>1. W garnku doprowadzam do wrzenia 1,5 litra bulionu drobiowego, 2 drobno posiekane ząbki czosnku, 2 łyżki pasty tom yum oraz 2 łyżeczki drobno posiekane imbiru. Całość dokładnie mieszamy i doprowadzam do wrzenia.</w:t>
      </w:r>
    </w:p>
    <w:p w14:paraId="28ED3980" w14:textId="77777777" w:rsidR="00891380" w:rsidRDefault="00891380" w:rsidP="00891380"/>
    <w:p w14:paraId="2FC3AEF4" w14:textId="77777777" w:rsidR="00891380" w:rsidRDefault="00891380" w:rsidP="00891380">
      <w:r>
        <w:t>2. Do gotującej się zupy dodajemy 4 łyżki sosu rybnego, 300 gram pokrojonych w ćwiartki pieczarek, 300 gram poszatkowanej kapusty pekińskiej oraz 1 marchewkę pokrojoną w cienkie plastry. Po wymieszaniu wszystkich składników gotujemy je przez 10 minut. Po upływie tego czasu do zupy dodajemy 150 gram pomidorków koktajlowych, przekrojonych na połówki. Wyciskamy sok z połowy limonki oraz dodajemy pokrojoną drobno pietruszkę. Po wymieszaniu gotujemy ostatnie 5 minut.</w:t>
      </w:r>
    </w:p>
    <w:p w14:paraId="011B9D1D" w14:textId="77777777" w:rsidR="00891380" w:rsidRDefault="00891380" w:rsidP="00891380"/>
    <w:p w14:paraId="1B67062D" w14:textId="77777777" w:rsidR="00891380" w:rsidRDefault="00891380" w:rsidP="00891380">
      <w:r>
        <w:t xml:space="preserve">3. Na koniec zupę doprawiamy sosem sriracha, jeśli jest niedostatecznie ostra. Nalewamy do miseczek i posypujemy zieloną pietruszką. </w:t>
      </w:r>
    </w:p>
    <w:p w14:paraId="5A64BF5E" w14:textId="77777777" w:rsidR="00891380" w:rsidRDefault="00891380" w:rsidP="00891380"/>
    <w:p w14:paraId="660E6861" w14:textId="77777777" w:rsidR="00891380" w:rsidRDefault="00891380" w:rsidP="00891380">
      <w:r>
        <w:t>(na podstawie http://www.chinskieprzepisy.pl/kuchnia-tajska/ostro-kwasna-zupa-z-grzybami)</w:t>
      </w:r>
    </w:p>
    <w:p w14:paraId="51C730B2" w14:textId="77777777" w:rsidR="00891380" w:rsidRDefault="00891380" w:rsidP="00891380"/>
    <w:p w14:paraId="61A4063C" w14:textId="77777777" w:rsidR="00891380" w:rsidRDefault="00891380" w:rsidP="00891380">
      <w:r>
        <w:t>Kuchnia japońska</w:t>
      </w:r>
    </w:p>
    <w:p w14:paraId="6C902960" w14:textId="77777777" w:rsidR="00891380" w:rsidRDefault="00891380" w:rsidP="00891380">
      <w:r>
        <w:t xml:space="preserve">Kuchnia japońska kojarzona jest poza Japonią głównie z sushi. Jest ona jednakże o wiele bardziej bogata i różnorodna. Dominuje w niej filozofia prostoty i świeżości. </w:t>
      </w:r>
    </w:p>
    <w:p w14:paraId="71903232" w14:textId="77777777" w:rsidR="00891380" w:rsidRDefault="00891380" w:rsidP="00891380">
      <w:r>
        <w:lastRenderedPageBreak/>
        <w:t>W kuchni japońskiej dużą wagę przywiązuje się do estetyki podania. Dania japońskie są ucztą zarówno dla podniebienia jak i dla oczu.</w:t>
      </w:r>
    </w:p>
    <w:p w14:paraId="43E29EC7" w14:textId="77777777" w:rsidR="00891380" w:rsidRDefault="00891380" w:rsidP="00891380">
      <w:r>
        <w:t xml:space="preserve">W procesie przygotowywania japońskich potraw używa się stosunkowo niewiele przypraw co pozwala na docenianie czystego smaku składników. </w:t>
      </w:r>
    </w:p>
    <w:p w14:paraId="67F20072" w14:textId="77777777" w:rsidR="00891380" w:rsidRDefault="00891380" w:rsidP="00891380">
      <w:r>
        <w:t>Stąd tradycja jedzenia surowych ryb i owoców morza, których jedynym dodatkiem jest ryż i sos sojowy.</w:t>
      </w:r>
    </w:p>
    <w:p w14:paraId="4A08128B" w14:textId="77777777" w:rsidR="00891380" w:rsidRDefault="00891380" w:rsidP="00891380"/>
    <w:p w14:paraId="32BC4560" w14:textId="77777777" w:rsidR="00891380" w:rsidRDefault="00891380" w:rsidP="00891380">
      <w:r>
        <w:t>Soczysty Kurczak z MakaronemSoba</w:t>
      </w:r>
    </w:p>
    <w:p w14:paraId="7BBE3668" w14:textId="77777777" w:rsidR="00891380" w:rsidRDefault="00891380" w:rsidP="00891380">
      <w:r>
        <w:t>SKŁADNIKI :</w:t>
      </w:r>
    </w:p>
    <w:p w14:paraId="4B3A3F5F" w14:textId="77777777" w:rsidR="00891380" w:rsidRDefault="00891380" w:rsidP="00891380"/>
    <w:p w14:paraId="149E08A4" w14:textId="77777777" w:rsidR="00891380" w:rsidRDefault="00891380" w:rsidP="00891380">
      <w:r>
        <w:t>4 piersi z kurczaka – nacięte 3 razy na skos,</w:t>
      </w:r>
    </w:p>
    <w:p w14:paraId="0DBE28FD" w14:textId="77777777" w:rsidR="00891380" w:rsidRDefault="00891380" w:rsidP="00891380"/>
    <w:p w14:paraId="5337283B" w14:textId="77777777" w:rsidR="00891380" w:rsidRDefault="00891380" w:rsidP="00891380">
      <w:r>
        <w:t>4 łyżki sosu teriyaki,</w:t>
      </w:r>
    </w:p>
    <w:p w14:paraId="060F53BA" w14:textId="77777777" w:rsidR="00891380" w:rsidRDefault="00891380" w:rsidP="00891380"/>
    <w:p w14:paraId="150BB674" w14:textId="77777777" w:rsidR="00891380" w:rsidRDefault="00891380" w:rsidP="00891380">
      <w:r>
        <w:t>250g makaronu soba,</w:t>
      </w:r>
    </w:p>
    <w:p w14:paraId="7D63363C" w14:textId="77777777" w:rsidR="00891380" w:rsidRDefault="00891380" w:rsidP="00891380"/>
    <w:p w14:paraId="6224A18B" w14:textId="77777777" w:rsidR="00891380" w:rsidRDefault="00891380" w:rsidP="00891380">
      <w:r>
        <w:t>łyżka oleju sezamowego,</w:t>
      </w:r>
    </w:p>
    <w:p w14:paraId="3256342E" w14:textId="77777777" w:rsidR="00891380" w:rsidRDefault="00891380" w:rsidP="00891380"/>
    <w:p w14:paraId="301C84A8" w14:textId="77777777" w:rsidR="00891380" w:rsidRDefault="00891380" w:rsidP="00891380">
      <w:r>
        <w:t>2 łyżki sezamu – prażonego,</w:t>
      </w:r>
    </w:p>
    <w:p w14:paraId="5119E07F" w14:textId="77777777" w:rsidR="00891380" w:rsidRDefault="00891380" w:rsidP="00891380"/>
    <w:p w14:paraId="68C63C34" w14:textId="77777777" w:rsidR="00891380" w:rsidRDefault="00891380" w:rsidP="00891380">
      <w:r>
        <w:t>2 łyżki posiekanych liści pietruszki,</w:t>
      </w:r>
    </w:p>
    <w:p w14:paraId="18008F74" w14:textId="77777777" w:rsidR="00891380" w:rsidRDefault="00891380" w:rsidP="00891380"/>
    <w:p w14:paraId="688C1294" w14:textId="77777777" w:rsidR="00891380" w:rsidRDefault="00891380" w:rsidP="00891380">
      <w:r>
        <w:t>sól i pieprz.</w:t>
      </w:r>
    </w:p>
    <w:p w14:paraId="60B1B5DE" w14:textId="77777777" w:rsidR="00891380" w:rsidRDefault="00891380" w:rsidP="00891380"/>
    <w:p w14:paraId="1C9AFA64" w14:textId="77777777" w:rsidR="00891380" w:rsidRDefault="00891380" w:rsidP="00891380">
      <w:r>
        <w:t>SPOSÓB PRZYGOTOWANIA :</w:t>
      </w:r>
    </w:p>
    <w:p w14:paraId="008481A9" w14:textId="77777777" w:rsidR="00891380" w:rsidRDefault="00891380" w:rsidP="00891380"/>
    <w:p w14:paraId="766ECDC3" w14:textId="77777777" w:rsidR="00891380" w:rsidRDefault="00891380" w:rsidP="00891380">
      <w:r>
        <w:t>1. Mięso z kurczaka namaczamy w sosie teriyaki, następnie odkładamy do lodówki. Marynujemy minimum 15 minut.</w:t>
      </w:r>
    </w:p>
    <w:p w14:paraId="13D8B9D7" w14:textId="77777777" w:rsidR="00891380" w:rsidRDefault="00891380" w:rsidP="00891380"/>
    <w:p w14:paraId="7C5E1FD4" w14:textId="77777777" w:rsidR="00891380" w:rsidRDefault="00891380" w:rsidP="00891380">
      <w:r>
        <w:t>2. Do smażenia używamy patelni grillowej lub rusztu; smarujemy niewielką ilością oleju, po czym nakładamy marynowane piersi kurczaka.</w:t>
      </w:r>
    </w:p>
    <w:p w14:paraId="41F80718" w14:textId="77777777" w:rsidR="00891380" w:rsidRDefault="00891380" w:rsidP="00891380"/>
    <w:p w14:paraId="6334FFF4" w14:textId="77777777" w:rsidR="00891380" w:rsidRDefault="00891380" w:rsidP="00891380">
      <w:r>
        <w:lastRenderedPageBreak/>
        <w:t>3. Następniegrillujemy (od czasu do czasu nawilżamy mięso marynatą). Smażymy do chwili, gdy kurczak po przekrojeniu, wypuści bezbarwne soki. Taki kurczak jest najbardziej pożądany – soczysty. Makaron gotujemy według instrukcji na opakowaniu.</w:t>
      </w:r>
    </w:p>
    <w:p w14:paraId="034C247D" w14:textId="77777777" w:rsidR="00891380" w:rsidRDefault="00891380" w:rsidP="00891380"/>
    <w:p w14:paraId="1B2071A8" w14:textId="77777777" w:rsidR="00891380" w:rsidRDefault="00891380" w:rsidP="00891380">
      <w:r>
        <w:t>4. Po ugotowaniu makaronu i odsączeniu, mieszamy go z pietruszką, olejem sezamowym i prażonym sezamem. Przyprawiamy solą i pieprzem. Makaron podajemy z kurczakiem. Smacznego! :)</w:t>
      </w:r>
    </w:p>
    <w:p w14:paraId="46B4EDE2" w14:textId="77777777" w:rsidR="00891380" w:rsidRDefault="00891380" w:rsidP="00891380"/>
    <w:p w14:paraId="2616DC42" w14:textId="77777777" w:rsidR="00891380" w:rsidRDefault="00891380" w:rsidP="00891380">
      <w:r>
        <w:t>(na podstawie http://www.chinskieprzepisy.pl/kuchnia-tajska/ostro-kwasna-zupa-z-grzybami)</w:t>
      </w:r>
    </w:p>
    <w:p w14:paraId="560C8BB2" w14:textId="77777777" w:rsidR="00891380" w:rsidRDefault="00891380" w:rsidP="00891380"/>
    <w:p w14:paraId="3A57FC96" w14:textId="77777777" w:rsidR="00891380" w:rsidRDefault="00891380" w:rsidP="00891380">
      <w:r>
        <w:t>Kuchnia indyjska</w:t>
      </w:r>
    </w:p>
    <w:p w14:paraId="5C81E6EC" w14:textId="77777777" w:rsidR="00891380" w:rsidRDefault="00891380" w:rsidP="00891380">
      <w:r>
        <w:t xml:space="preserve">Dania kuchni indyjskiej są niezwykle kolorowe i aromatyczne. Swój niepowtarzalny smak zawdzięczają starannie dobranym przyprawom. </w:t>
      </w:r>
    </w:p>
    <w:p w14:paraId="7E84E32B" w14:textId="77777777" w:rsidR="00891380" w:rsidRDefault="00891380" w:rsidP="00891380">
      <w:r>
        <w:t>Do najchętniej stosowanych należą: szafran, chilli, curry, imbir, kumini kardamon, ale każda rodzina ma własną mieszankę ulubionych przypraw, tzw. masalę.</w:t>
      </w:r>
    </w:p>
    <w:p w14:paraId="4B0BD6FD" w14:textId="77777777" w:rsidR="00891380" w:rsidRDefault="00891380" w:rsidP="00891380">
      <w:r>
        <w:t xml:space="preserve">Poza wykorzystaniem licznych, specyficznych przypraw, kuchnię indyjską charakteryzuje bogactwo dań wegetariańskich. </w:t>
      </w:r>
    </w:p>
    <w:p w14:paraId="2043972E" w14:textId="77777777" w:rsidR="00891380" w:rsidRDefault="00891380" w:rsidP="00891380">
      <w:r>
        <w:t>Mięso w dużych ilościach spożywa się jedynie na północy kraju. Kuchnie poszczególnych regionów Indii różnią się, wszędzie jednak posiłek jest swoistym ceremoniałem.</w:t>
      </w:r>
    </w:p>
    <w:p w14:paraId="5C0B8F6F" w14:textId="77777777" w:rsidR="00891380" w:rsidRDefault="00891380" w:rsidP="00891380"/>
    <w:p w14:paraId="428A795B" w14:textId="77777777" w:rsidR="00891380" w:rsidRDefault="00891380" w:rsidP="00891380">
      <w:r>
        <w:t>Curry z wołowiny</w:t>
      </w:r>
    </w:p>
    <w:p w14:paraId="555E5E57" w14:textId="77777777" w:rsidR="00891380" w:rsidRDefault="00891380" w:rsidP="00891380">
      <w:r>
        <w:t>Składniki:</w:t>
      </w:r>
    </w:p>
    <w:p w14:paraId="205617FC" w14:textId="77777777" w:rsidR="00891380" w:rsidRDefault="00891380" w:rsidP="00891380">
      <w:r>
        <w:t>masala: gorczyca, nasiona kolendry, cynamon, pieprz, goździki, nasiona kozieradki, nasiona kopru włoskiego, kmin rzymski, czerwone papryczki chili</w:t>
      </w:r>
    </w:p>
    <w:p w14:paraId="21E2D300" w14:textId="77777777" w:rsidR="00891380" w:rsidRDefault="00891380" w:rsidP="00891380">
      <w:r>
        <w:t>wołowina</w:t>
      </w:r>
    </w:p>
    <w:p w14:paraId="15C5602C" w14:textId="77777777" w:rsidR="00891380" w:rsidRDefault="00891380" w:rsidP="00891380">
      <w:r>
        <w:t>świeży imbir</w:t>
      </w:r>
    </w:p>
    <w:p w14:paraId="5007422A" w14:textId="77777777" w:rsidR="00891380" w:rsidRDefault="00891380" w:rsidP="00891380">
      <w:r>
        <w:t>świeży miąższ kokosa</w:t>
      </w:r>
    </w:p>
    <w:p w14:paraId="4182185B" w14:textId="77777777" w:rsidR="00891380" w:rsidRDefault="00891380" w:rsidP="00891380">
      <w:r>
        <w:t>liście curry</w:t>
      </w:r>
    </w:p>
    <w:p w14:paraId="36ED1F65" w14:textId="77777777" w:rsidR="00891380" w:rsidRDefault="00891380" w:rsidP="00891380">
      <w:r>
        <w:t>ocet</w:t>
      </w:r>
    </w:p>
    <w:p w14:paraId="41DA3258" w14:textId="77777777" w:rsidR="00891380" w:rsidRDefault="00891380" w:rsidP="00891380">
      <w:r>
        <w:t>szalotka</w:t>
      </w:r>
    </w:p>
    <w:p w14:paraId="6ACA2CD6" w14:textId="77777777" w:rsidR="00891380" w:rsidRDefault="00891380" w:rsidP="00891380">
      <w:r>
        <w:t>nasiona kozieradki</w:t>
      </w:r>
    </w:p>
    <w:p w14:paraId="692709E5" w14:textId="77777777" w:rsidR="00891380" w:rsidRDefault="00891380" w:rsidP="00891380">
      <w:r>
        <w:t>gorczyca</w:t>
      </w:r>
    </w:p>
    <w:p w14:paraId="19B395A6" w14:textId="77777777" w:rsidR="00891380" w:rsidRDefault="00891380" w:rsidP="00891380"/>
    <w:p w14:paraId="1980B3A9" w14:textId="77777777" w:rsidR="00891380" w:rsidRDefault="00891380" w:rsidP="00891380">
      <w:r>
        <w:t>Przygotowanie:</w:t>
      </w:r>
    </w:p>
    <w:p w14:paraId="79791044" w14:textId="77777777" w:rsidR="00891380" w:rsidRDefault="00891380" w:rsidP="00891380">
      <w:r>
        <w:lastRenderedPageBreak/>
        <w:t>Przygotować masalę, mieląc razem jej składniki. Rozgrzać w rondlu olej, dodać masalę i smażyć ją przez chwilę. Dodać wołowinę i zamieszać, aby masala dokładnie pokryła mięso. Dodać świeży imbir, miąższ kokosa, liście curry i dokładnie wymieszać. Po chwili wlać ocet, który nada potrawie kwaskowy smak. Gotować na wolnym ogniu około pół godziny, do miękkości mięsa i zredukowania sosu. Na rozgrzanym oleju podsmażyć szalotki, aż nabiorą złotego koloru, dodać nasiona kozieradki i gorczycę, chwilę je prażyć, dodać liście curry i przesmażyć je sekundę. Wyłożyć dodatki na wołowinę curry i podawać.</w:t>
      </w:r>
    </w:p>
    <w:p w14:paraId="3471F18C" w14:textId="77777777" w:rsidR="00891380" w:rsidRDefault="00891380" w:rsidP="00891380"/>
    <w:p w14:paraId="124C509E" w14:textId="77777777" w:rsidR="00891380" w:rsidRDefault="00891380" w:rsidP="00891380">
      <w:r>
        <w:t>© Keith Floyd</w:t>
      </w:r>
    </w:p>
    <w:p w14:paraId="14BD7F30" w14:textId="77777777" w:rsidR="00891380" w:rsidRDefault="00891380" w:rsidP="00891380"/>
    <w:p w14:paraId="44C51A58" w14:textId="77777777" w:rsidR="00891380" w:rsidRDefault="00891380" w:rsidP="00891380"/>
    <w:p w14:paraId="58908DDD" w14:textId="77777777" w:rsidR="00891380" w:rsidRDefault="00891380" w:rsidP="00891380"/>
    <w:p w14:paraId="3C9F46B4" w14:textId="1D79E510" w:rsidR="003B51A8" w:rsidRDefault="00891380" w:rsidP="00891380">
      <w:r>
        <w:t>Wszelkie prawa zastrzeżone ©  20</w:t>
      </w:r>
      <w:r w:rsidR="00181D6F">
        <w:t>24</w:t>
      </w:r>
      <w:r>
        <w:t>, Blog Smakowity Kąsek oraz Twoje Imię i Nazwisko</w:t>
      </w:r>
    </w:p>
    <w:sectPr w:rsidR="003B51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TK1sDQwtjQwNLFU0lEKTi0uzszPAykwrAUAZj7NWywAAAA="/>
  </w:docVars>
  <w:rsids>
    <w:rsidRoot w:val="00891380"/>
    <w:rsid w:val="00181D6F"/>
    <w:rsid w:val="003B51A8"/>
    <w:rsid w:val="0089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46BA0"/>
  <w15:chartTrackingRefBased/>
  <w15:docId w15:val="{5CB30802-5BAD-447F-91B5-D5A89C5D5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33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</dc:creator>
  <cp:keywords/>
  <dc:description/>
  <cp:lastModifiedBy>jzaburko</cp:lastModifiedBy>
  <cp:revision>2</cp:revision>
  <dcterms:created xsi:type="dcterms:W3CDTF">2018-03-07T08:38:00Z</dcterms:created>
  <dcterms:modified xsi:type="dcterms:W3CDTF">2024-03-12T18:43:00Z</dcterms:modified>
</cp:coreProperties>
</file>